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8162cc162c4942b7f184587350af669965ce60"/>
      <w:r>
        <w:rPr>
          <w:b/>
        </w:rPr>
        <w:t xml:space="preserve">ПРОТОКОЛ ПРО РЕЗУЛЬТАТИ ЗЕМЕЛЬНИХ ТОРГІВ № LAE001-UA-20240328-0109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СУВОРОВСЬКИЙ ВІДДІЛ ДЕРЖАВНОЇ ВИКОНАВЧОЇ СЛУЖБИ У МІСТІ ОДЕСІ ПІВДЕННОГО МІЖРЕГІОНАЛЬНОГО УПРАВЛІННЯ МІНІСТЕРСТВА ЮСТИЦІЇ (М. ОДЕС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 5121282000:02:001:0094, Площа (га): 0.0638 га, Одеська обл., Березівський р., с. Заводівка, вул. Миру, земельна ділянка 22; Для ведення особистого селянського господарств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5121282000:02:001:0094, Площа (га): 0.0638 га, Одеська обл., Березівський р., с. Заводівка, вул. Миру, земельна ділянка 22; Для ведення особистого селянського господарств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3 45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 03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СУВОРОВСЬКИЙ ВІДДІЛ ДЕРЖАВНОЇ ВИКОНАВЧОЇ СЛУЖБИ У МІСТІ ОДЕСІ ПІВДЕННОГО МІЖРЕГІОНАЛЬНОГО УПРАВЛІННЯ МІНІСТЕРСТВА ЮСТИЦІЇ (М. ОДЕСА)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2:04:29Z</dcterms:created>
  <dcterms:modified xsi:type="dcterms:W3CDTF">2024-05-20T02:0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